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155F6" w14:textId="77777777" w:rsidR="00871AE9" w:rsidRPr="00700F30" w:rsidRDefault="00871AE9">
      <w:pPr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</w:t>
      </w:r>
    </w:p>
    <w:p w14:paraId="096B8494" w14:textId="77777777" w:rsidR="00871AE9" w:rsidRPr="00700F30" w:rsidRDefault="00871AE9" w:rsidP="00A812CA">
      <w:pPr>
        <w:spacing w:after="0"/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</w:t>
      </w:r>
      <w:r w:rsidR="0011448A" w:rsidRPr="00700F30">
        <w:rPr>
          <w:rFonts w:ascii="Times New Roman" w:hAnsi="Times New Roman"/>
          <w:sz w:val="24"/>
          <w:szCs w:val="24"/>
        </w:rPr>
        <w:t>Chemical S</w:t>
      </w:r>
      <w:r w:rsidR="00782CFE" w:rsidRPr="00700F30">
        <w:rPr>
          <w:rFonts w:ascii="Times New Roman" w:hAnsi="Times New Roman"/>
          <w:sz w:val="24"/>
          <w:szCs w:val="24"/>
        </w:rPr>
        <w:t>ciences</w:t>
      </w:r>
      <w:r w:rsidRPr="00700F30">
        <w:rPr>
          <w:rFonts w:ascii="Times New Roman" w:hAnsi="Times New Roman"/>
          <w:sz w:val="24"/>
          <w:szCs w:val="24"/>
        </w:rPr>
        <w:t xml:space="preserve">,                     </w:t>
      </w:r>
    </w:p>
    <w:p w14:paraId="7CC9DCCE" w14:textId="77777777" w:rsidR="00871AE9" w:rsidRPr="00700F30" w:rsidRDefault="00871AE9" w:rsidP="00A812CA">
      <w:pPr>
        <w:spacing w:after="0"/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</w:t>
      </w:r>
      <w:r w:rsidR="00782CFE" w:rsidRPr="00700F30">
        <w:rPr>
          <w:rFonts w:ascii="Times New Roman" w:hAnsi="Times New Roman"/>
          <w:sz w:val="24"/>
          <w:szCs w:val="24"/>
        </w:rPr>
        <w:t xml:space="preserve">                              Redeemer’s University</w:t>
      </w:r>
      <w:r w:rsidRPr="00700F30">
        <w:rPr>
          <w:rFonts w:ascii="Times New Roman" w:hAnsi="Times New Roman"/>
          <w:sz w:val="24"/>
          <w:szCs w:val="24"/>
        </w:rPr>
        <w:t>,</w:t>
      </w:r>
    </w:p>
    <w:p w14:paraId="6728D022" w14:textId="77777777" w:rsidR="00871AE9" w:rsidRPr="00700F30" w:rsidRDefault="00871AE9" w:rsidP="00A812CA">
      <w:pPr>
        <w:spacing w:after="0"/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9B4872" w:rsidRPr="00700F30">
        <w:rPr>
          <w:rFonts w:ascii="Times New Roman" w:hAnsi="Times New Roman"/>
          <w:sz w:val="24"/>
          <w:szCs w:val="24"/>
        </w:rPr>
        <w:t xml:space="preserve">   </w:t>
      </w:r>
      <w:r w:rsidR="006D04B9" w:rsidRPr="00700F30">
        <w:rPr>
          <w:rFonts w:ascii="Times New Roman" w:hAnsi="Times New Roman"/>
          <w:sz w:val="24"/>
          <w:szCs w:val="24"/>
        </w:rPr>
        <w:t>Osun</w:t>
      </w:r>
      <w:r w:rsidR="0011448A" w:rsidRPr="00700F30">
        <w:rPr>
          <w:rFonts w:ascii="Times New Roman" w:hAnsi="Times New Roman"/>
          <w:sz w:val="24"/>
          <w:szCs w:val="24"/>
        </w:rPr>
        <w:t xml:space="preserve"> s</w:t>
      </w:r>
      <w:r w:rsidRPr="00700F30">
        <w:rPr>
          <w:rFonts w:ascii="Times New Roman" w:hAnsi="Times New Roman"/>
          <w:sz w:val="24"/>
          <w:szCs w:val="24"/>
        </w:rPr>
        <w:t>tate, Nigeria.</w:t>
      </w:r>
    </w:p>
    <w:p w14:paraId="23C58796" w14:textId="2DA73E3C" w:rsidR="00871AE9" w:rsidRPr="00700F30" w:rsidRDefault="00871AE9" w:rsidP="00A812CA">
      <w:pPr>
        <w:spacing w:after="0"/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</w:t>
      </w:r>
      <w:r w:rsidR="009B4872" w:rsidRPr="00700F30">
        <w:rPr>
          <w:rFonts w:ascii="Times New Roman" w:hAnsi="Times New Roman"/>
          <w:sz w:val="24"/>
          <w:szCs w:val="24"/>
        </w:rPr>
        <w:t xml:space="preserve">    </w:t>
      </w:r>
      <w:r w:rsidR="00713888">
        <w:rPr>
          <w:rFonts w:ascii="Times New Roman" w:hAnsi="Times New Roman"/>
          <w:sz w:val="24"/>
          <w:szCs w:val="24"/>
        </w:rPr>
        <w:t>2</w:t>
      </w:r>
      <w:r w:rsidR="00B53A8B">
        <w:rPr>
          <w:rFonts w:ascii="Times New Roman" w:hAnsi="Times New Roman"/>
          <w:sz w:val="24"/>
          <w:szCs w:val="24"/>
        </w:rPr>
        <w:t>6</w:t>
      </w:r>
      <w:r w:rsidR="00453512" w:rsidRPr="00453512">
        <w:rPr>
          <w:rFonts w:ascii="Times New Roman" w:hAnsi="Times New Roman"/>
          <w:sz w:val="24"/>
          <w:szCs w:val="24"/>
          <w:vertAlign w:val="superscript"/>
        </w:rPr>
        <w:t>th</w:t>
      </w:r>
      <w:r w:rsidR="00453512">
        <w:rPr>
          <w:rFonts w:ascii="Times New Roman" w:hAnsi="Times New Roman"/>
          <w:sz w:val="24"/>
          <w:szCs w:val="24"/>
        </w:rPr>
        <w:t xml:space="preserve"> </w:t>
      </w:r>
      <w:r w:rsidR="00B53A8B">
        <w:rPr>
          <w:rFonts w:ascii="Times New Roman" w:hAnsi="Times New Roman"/>
          <w:sz w:val="24"/>
          <w:szCs w:val="24"/>
        </w:rPr>
        <w:t>April</w:t>
      </w:r>
      <w:r w:rsidR="008D7E9B" w:rsidRPr="00700F30">
        <w:rPr>
          <w:rFonts w:ascii="Times New Roman" w:hAnsi="Times New Roman"/>
          <w:sz w:val="24"/>
          <w:szCs w:val="24"/>
        </w:rPr>
        <w:t xml:space="preserve"> 20</w:t>
      </w:r>
      <w:r w:rsidR="00C848B0" w:rsidRPr="00700F30">
        <w:rPr>
          <w:rFonts w:ascii="Times New Roman" w:hAnsi="Times New Roman"/>
          <w:sz w:val="24"/>
          <w:szCs w:val="24"/>
        </w:rPr>
        <w:t>2</w:t>
      </w:r>
      <w:r w:rsidR="00962AE1">
        <w:rPr>
          <w:rFonts w:ascii="Times New Roman" w:hAnsi="Times New Roman"/>
          <w:sz w:val="24"/>
          <w:szCs w:val="24"/>
        </w:rPr>
        <w:t>3</w:t>
      </w:r>
      <w:r w:rsidR="0051448B" w:rsidRPr="00700F30">
        <w:rPr>
          <w:rFonts w:ascii="Times New Roman" w:hAnsi="Times New Roman"/>
          <w:sz w:val="24"/>
          <w:szCs w:val="24"/>
        </w:rPr>
        <w:t>.</w:t>
      </w:r>
    </w:p>
    <w:p w14:paraId="6BEF5A29" w14:textId="77777777" w:rsidR="00301FB5" w:rsidRPr="00700F30" w:rsidRDefault="00301FB5" w:rsidP="00A812CA">
      <w:pPr>
        <w:spacing w:after="0"/>
        <w:rPr>
          <w:rFonts w:ascii="Times New Roman" w:hAnsi="Times New Roman"/>
          <w:sz w:val="24"/>
          <w:szCs w:val="24"/>
        </w:rPr>
      </w:pPr>
    </w:p>
    <w:p w14:paraId="5862BA79" w14:textId="77777777" w:rsidR="00871AE9" w:rsidRPr="00700F30" w:rsidRDefault="00871AE9" w:rsidP="00A812CA">
      <w:pPr>
        <w:spacing w:after="0"/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>The Editor,</w:t>
      </w:r>
    </w:p>
    <w:p w14:paraId="5E989D3B" w14:textId="5F294E6D" w:rsidR="00871AE9" w:rsidRPr="00700F30" w:rsidRDefault="006654A1" w:rsidP="00A812CA">
      <w:pPr>
        <w:pStyle w:val="Heading1"/>
        <w:spacing w:before="0" w:beforeAutospacing="0" w:after="0" w:afterAutospacing="0"/>
        <w:rPr>
          <w:b w:val="0"/>
          <w:iCs/>
          <w:sz w:val="24"/>
          <w:szCs w:val="24"/>
          <w:shd w:val="clear" w:color="auto" w:fill="FFFFFF"/>
        </w:rPr>
      </w:pPr>
      <w:r>
        <w:rPr>
          <w:b w:val="0"/>
          <w:bCs w:val="0"/>
          <w:sz w:val="24"/>
          <w:szCs w:val="24"/>
          <w:lang w:eastAsia="en-NG"/>
        </w:rPr>
        <w:t>Applied Chemical Engineering</w:t>
      </w:r>
      <w:r w:rsidR="00871AE9" w:rsidRPr="00700F30">
        <w:rPr>
          <w:b w:val="0"/>
          <w:sz w:val="24"/>
          <w:szCs w:val="24"/>
        </w:rPr>
        <w:t>,</w:t>
      </w:r>
    </w:p>
    <w:p w14:paraId="1FD4C224" w14:textId="77777777" w:rsidR="00A812CA" w:rsidRPr="00700F30" w:rsidRDefault="00FC33B3" w:rsidP="00A812CA">
      <w:pPr>
        <w:pStyle w:val="Heading1"/>
        <w:spacing w:before="0" w:beforeAutospacing="0" w:after="0" w:afterAutospacing="0"/>
        <w:rPr>
          <w:b w:val="0"/>
          <w:sz w:val="24"/>
          <w:szCs w:val="24"/>
        </w:rPr>
      </w:pPr>
      <w:r w:rsidRPr="00700F30">
        <w:rPr>
          <w:b w:val="0"/>
          <w:sz w:val="24"/>
          <w:szCs w:val="24"/>
        </w:rPr>
        <w:t xml:space="preserve"> </w:t>
      </w:r>
    </w:p>
    <w:p w14:paraId="4028B386" w14:textId="77777777" w:rsidR="00871AE9" w:rsidRPr="00700F30" w:rsidRDefault="00871AE9">
      <w:pPr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>Dear Sir,</w:t>
      </w:r>
    </w:p>
    <w:p w14:paraId="747BEA5A" w14:textId="77777777" w:rsidR="00871AE9" w:rsidRPr="003C57A9" w:rsidRDefault="00871AE9">
      <w:pPr>
        <w:rPr>
          <w:rFonts w:ascii="Times New Roman" w:hAnsi="Times New Roman"/>
          <w:b/>
          <w:sz w:val="24"/>
          <w:szCs w:val="24"/>
        </w:rPr>
      </w:pPr>
      <w:r w:rsidRPr="003C57A9">
        <w:rPr>
          <w:rFonts w:ascii="Times New Roman" w:hAnsi="Times New Roman"/>
          <w:sz w:val="24"/>
          <w:szCs w:val="24"/>
        </w:rPr>
        <w:t xml:space="preserve">      </w:t>
      </w:r>
      <w:r w:rsidRPr="003C57A9">
        <w:rPr>
          <w:rFonts w:ascii="Times New Roman" w:hAnsi="Times New Roman"/>
          <w:b/>
          <w:sz w:val="24"/>
          <w:szCs w:val="24"/>
        </w:rPr>
        <w:t>COVERING LETTER FOR THE SUBMISSION OF ARTICLE FOR PUBLICATION</w:t>
      </w:r>
    </w:p>
    <w:p w14:paraId="48CEE24C" w14:textId="77777777" w:rsidR="006654A1" w:rsidRPr="00D67125" w:rsidRDefault="000A1869" w:rsidP="00D46101">
      <w:pPr>
        <w:rPr>
          <w:rFonts w:ascii="Times New Roman" w:hAnsi="Times New Roman"/>
          <w:b/>
          <w:bCs/>
          <w:sz w:val="24"/>
          <w:szCs w:val="24"/>
        </w:rPr>
      </w:pPr>
      <w:r w:rsidRPr="003C57A9">
        <w:rPr>
          <w:rFonts w:ascii="Times New Roman" w:hAnsi="Times New Roman"/>
          <w:sz w:val="24"/>
          <w:szCs w:val="24"/>
        </w:rPr>
        <w:t>I</w:t>
      </w:r>
      <w:r w:rsidR="00FE1833" w:rsidRPr="003C57A9">
        <w:rPr>
          <w:rFonts w:ascii="Times New Roman" w:hAnsi="Times New Roman"/>
          <w:sz w:val="24"/>
          <w:szCs w:val="24"/>
        </w:rPr>
        <w:t xml:space="preserve"> hereby write to submit </w:t>
      </w:r>
      <w:r w:rsidR="00CD61FB" w:rsidRPr="003C57A9">
        <w:rPr>
          <w:rFonts w:ascii="Times New Roman" w:hAnsi="Times New Roman"/>
          <w:sz w:val="24"/>
          <w:szCs w:val="24"/>
        </w:rPr>
        <w:t>a manuscript</w:t>
      </w:r>
      <w:r w:rsidR="00366111" w:rsidRPr="003C57A9">
        <w:rPr>
          <w:rFonts w:ascii="Times New Roman" w:hAnsi="Times New Roman"/>
          <w:sz w:val="24"/>
          <w:szCs w:val="24"/>
        </w:rPr>
        <w:t xml:space="preserve"> titled: </w:t>
      </w:r>
      <w:r w:rsidR="006654A1" w:rsidRPr="00D67125">
        <w:rPr>
          <w:rFonts w:ascii="Times New Roman" w:hAnsi="Times New Roman"/>
          <w:b/>
          <w:bCs/>
          <w:sz w:val="24"/>
          <w:szCs w:val="24"/>
        </w:rPr>
        <w:t>Development of nanocomposite membrane</w:t>
      </w:r>
      <w:r w:rsidR="006654A1">
        <w:rPr>
          <w:rFonts w:ascii="Times New Roman" w:hAnsi="Times New Roman"/>
          <w:b/>
          <w:bCs/>
          <w:sz w:val="24"/>
          <w:szCs w:val="24"/>
        </w:rPr>
        <w:t>s</w:t>
      </w:r>
      <w:r w:rsidR="006654A1" w:rsidRPr="00D67125">
        <w:rPr>
          <w:rFonts w:ascii="Times New Roman" w:hAnsi="Times New Roman"/>
          <w:b/>
          <w:bCs/>
          <w:sz w:val="24"/>
          <w:szCs w:val="24"/>
        </w:rPr>
        <w:t xml:space="preserve"> for removal of pharmaceutically active compounds in water: A </w:t>
      </w:r>
      <w:proofErr w:type="gramStart"/>
      <w:r w:rsidR="006654A1" w:rsidRPr="00D67125">
        <w:rPr>
          <w:rFonts w:ascii="Times New Roman" w:hAnsi="Times New Roman"/>
          <w:b/>
          <w:bCs/>
          <w:sz w:val="24"/>
          <w:szCs w:val="24"/>
        </w:rPr>
        <w:t>review</w:t>
      </w:r>
      <w:proofErr w:type="gramEnd"/>
    </w:p>
    <w:p w14:paraId="21A020DC" w14:textId="43CC61DD" w:rsidR="00C96039" w:rsidRPr="00D959E5" w:rsidRDefault="00871AE9" w:rsidP="00D46101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3C57A9">
        <w:rPr>
          <w:rFonts w:ascii="Times New Roman" w:hAnsi="Times New Roman"/>
          <w:sz w:val="24"/>
          <w:szCs w:val="24"/>
        </w:rPr>
        <w:t xml:space="preserve">for publication in your </w:t>
      </w:r>
      <w:r w:rsidRPr="00D74E85">
        <w:rPr>
          <w:rFonts w:ascii="Times New Roman" w:hAnsi="Times New Roman"/>
          <w:sz w:val="24"/>
          <w:szCs w:val="24"/>
        </w:rPr>
        <w:t>reputable journal. The work is original an</w:t>
      </w:r>
      <w:r w:rsidR="00330859" w:rsidRPr="00D74E85">
        <w:rPr>
          <w:rFonts w:ascii="Times New Roman" w:hAnsi="Times New Roman"/>
          <w:sz w:val="24"/>
          <w:szCs w:val="24"/>
        </w:rPr>
        <w:t xml:space="preserve">d real. It has not been </w:t>
      </w:r>
      <w:r w:rsidR="009B4872" w:rsidRPr="00D74E85">
        <w:rPr>
          <w:rFonts w:ascii="Times New Roman" w:hAnsi="Times New Roman"/>
          <w:sz w:val="24"/>
          <w:szCs w:val="24"/>
        </w:rPr>
        <w:t>published anywhere before</w:t>
      </w:r>
      <w:r w:rsidR="009B4872" w:rsidRPr="00D74E85">
        <w:rPr>
          <w:rFonts w:ascii="Times New Roman" w:hAnsi="Times New Roman"/>
          <w:color w:val="000000"/>
          <w:sz w:val="24"/>
          <w:szCs w:val="24"/>
        </w:rPr>
        <w:t>.</w:t>
      </w:r>
    </w:p>
    <w:p w14:paraId="3B05B85D" w14:textId="77777777" w:rsidR="00331F14" w:rsidRDefault="00331F14" w:rsidP="00D46101">
      <w:pPr>
        <w:spacing w:after="0"/>
        <w:rPr>
          <w:rFonts w:ascii="Times New Roman" w:hAnsi="Times New Roman"/>
          <w:color w:val="000000"/>
          <w:sz w:val="24"/>
          <w:szCs w:val="24"/>
        </w:rPr>
      </w:pPr>
    </w:p>
    <w:p w14:paraId="2B607632" w14:textId="0AD8D23A" w:rsidR="005008B3" w:rsidRDefault="005008B3" w:rsidP="00D4610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The work </w:t>
      </w:r>
      <w:r w:rsidRPr="005008B3">
        <w:rPr>
          <w:rFonts w:ascii="Times New Roman" w:hAnsi="Times New Roman"/>
          <w:sz w:val="24"/>
          <w:szCs w:val="24"/>
        </w:rPr>
        <w:t>has not been submitted to a preprint server prior to this submission.</w:t>
      </w:r>
    </w:p>
    <w:p w14:paraId="614A4FFC" w14:textId="77777777" w:rsidR="003D5204" w:rsidRPr="005008B3" w:rsidRDefault="003D5204" w:rsidP="00A43F81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17195331" w14:textId="77777777" w:rsidR="00D14369" w:rsidRPr="005008B3" w:rsidRDefault="00D14369" w:rsidP="00B3766A">
      <w:pPr>
        <w:spacing w:after="0"/>
        <w:rPr>
          <w:rFonts w:ascii="Times New Roman" w:hAnsi="Times New Roman"/>
          <w:sz w:val="24"/>
          <w:szCs w:val="24"/>
        </w:rPr>
      </w:pPr>
    </w:p>
    <w:p w14:paraId="33D3F0F7" w14:textId="1311EAFA" w:rsidR="003715AD" w:rsidRDefault="003715AD" w:rsidP="003715AD">
      <w:pPr>
        <w:spacing w:after="0" w:line="480" w:lineRule="auto"/>
        <w:jc w:val="center"/>
        <w:rPr>
          <w:rFonts w:ascii="Times New Roman" w:hAnsi="Times New Roman"/>
          <w:sz w:val="24"/>
          <w:szCs w:val="24"/>
          <w:vertAlign w:val="superscript"/>
        </w:rPr>
      </w:pPr>
      <w:r w:rsidRPr="000E2B12">
        <w:rPr>
          <w:rFonts w:ascii="Times New Roman" w:hAnsi="Times New Roman"/>
          <w:sz w:val="24"/>
          <w:szCs w:val="24"/>
        </w:rPr>
        <w:t>Adewale Adewuyi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 w:rsidRPr="000E2B12">
        <w:rPr>
          <w:rFonts w:ascii="Times New Roman" w:hAnsi="Times New Roman"/>
          <w:sz w:val="24"/>
          <w:szCs w:val="24"/>
          <w:vertAlign w:val="superscript"/>
        </w:rPr>
        <w:t>*</w:t>
      </w:r>
      <w:r w:rsidRPr="000E2B1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0E2B12">
        <w:rPr>
          <w:rFonts w:ascii="Times New Roman" w:hAnsi="Times New Roman"/>
          <w:sz w:val="24"/>
          <w:szCs w:val="24"/>
        </w:rPr>
        <w:t>Woei</w:t>
      </w:r>
      <w:proofErr w:type="spellEnd"/>
      <w:r w:rsidRPr="000E2B12">
        <w:rPr>
          <w:rFonts w:ascii="Times New Roman" w:hAnsi="Times New Roman"/>
          <w:sz w:val="24"/>
          <w:szCs w:val="24"/>
        </w:rPr>
        <w:t xml:space="preserve"> J</w:t>
      </w:r>
      <w:r>
        <w:rPr>
          <w:rFonts w:ascii="Times New Roman" w:hAnsi="Times New Roman"/>
          <w:sz w:val="24"/>
          <w:szCs w:val="24"/>
        </w:rPr>
        <w:t>ye</w:t>
      </w:r>
      <w:r w:rsidRPr="000E2B12">
        <w:rPr>
          <w:rFonts w:ascii="Times New Roman" w:hAnsi="Times New Roman"/>
          <w:sz w:val="24"/>
          <w:szCs w:val="24"/>
        </w:rPr>
        <w:t xml:space="preserve"> Lau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64D00600" w14:textId="77777777" w:rsidR="003715AD" w:rsidRPr="00D851A7" w:rsidRDefault="003715AD" w:rsidP="003715A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B8318C6" w14:textId="77777777" w:rsidR="003715AD" w:rsidRDefault="003715AD" w:rsidP="003715AD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1</w:t>
      </w:r>
      <w:r w:rsidRPr="00147D87">
        <w:rPr>
          <w:rFonts w:ascii="Times New Roman" w:hAnsi="Times New Roman"/>
          <w:sz w:val="24"/>
          <w:szCs w:val="24"/>
        </w:rPr>
        <w:t>Departme</w:t>
      </w:r>
      <w:r>
        <w:rPr>
          <w:rFonts w:ascii="Times New Roman" w:hAnsi="Times New Roman"/>
          <w:sz w:val="24"/>
          <w:szCs w:val="24"/>
        </w:rPr>
        <w:t>nt of Chemical Sciences, Faculty</w:t>
      </w:r>
      <w:r w:rsidRPr="00147D87">
        <w:rPr>
          <w:rFonts w:ascii="Times New Roman" w:hAnsi="Times New Roman"/>
          <w:sz w:val="24"/>
          <w:szCs w:val="24"/>
        </w:rPr>
        <w:t xml:space="preserve"> of Natural Sciences, Redeemer’s University, Ede, Osun State, Nigeria</w:t>
      </w:r>
    </w:p>
    <w:p w14:paraId="0F5A378E" w14:textId="77777777" w:rsidR="003715AD" w:rsidRDefault="003715AD" w:rsidP="003715AD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Advanced Membrane Technology Research Centre (AMTEC), Faculty</w:t>
      </w:r>
      <w:r w:rsidRPr="00F63AF9">
        <w:rPr>
          <w:rFonts w:ascii="Times New Roman" w:hAnsi="Times New Roman"/>
          <w:sz w:val="24"/>
          <w:szCs w:val="24"/>
        </w:rPr>
        <w:t xml:space="preserve"> of Chemical and Energy Engineering, </w:t>
      </w:r>
      <w:proofErr w:type="spellStart"/>
      <w:r w:rsidRPr="00F63AF9">
        <w:rPr>
          <w:rFonts w:ascii="Times New Roman" w:hAnsi="Times New Roman"/>
          <w:sz w:val="24"/>
          <w:szCs w:val="24"/>
        </w:rPr>
        <w:t>Universiti</w:t>
      </w:r>
      <w:proofErr w:type="spellEnd"/>
      <w:r w:rsidRPr="00F63AF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63AF9">
        <w:rPr>
          <w:rFonts w:ascii="Times New Roman" w:hAnsi="Times New Roman"/>
          <w:sz w:val="24"/>
          <w:szCs w:val="24"/>
        </w:rPr>
        <w:t>Teknologi</w:t>
      </w:r>
      <w:proofErr w:type="spellEnd"/>
      <w:r w:rsidRPr="00F63AF9">
        <w:rPr>
          <w:rFonts w:ascii="Times New Roman" w:hAnsi="Times New Roman"/>
          <w:sz w:val="24"/>
          <w:szCs w:val="24"/>
        </w:rPr>
        <w:t xml:space="preserve"> Malaysia, 81310 </w:t>
      </w:r>
      <w:proofErr w:type="spellStart"/>
      <w:r w:rsidRPr="00F63AF9">
        <w:rPr>
          <w:rFonts w:ascii="Times New Roman" w:hAnsi="Times New Roman"/>
          <w:sz w:val="24"/>
          <w:szCs w:val="24"/>
        </w:rPr>
        <w:t>Skudai</w:t>
      </w:r>
      <w:proofErr w:type="spellEnd"/>
      <w:r w:rsidRPr="00F63AF9">
        <w:rPr>
          <w:rFonts w:ascii="Times New Roman" w:hAnsi="Times New Roman"/>
          <w:sz w:val="24"/>
          <w:szCs w:val="24"/>
        </w:rPr>
        <w:t>, Johor, Malaysia</w:t>
      </w:r>
    </w:p>
    <w:p w14:paraId="4F0FED75" w14:textId="77777777" w:rsidR="00937203" w:rsidRPr="000363A9" w:rsidRDefault="00937203" w:rsidP="00937203">
      <w:pPr>
        <w:spacing w:after="0"/>
        <w:rPr>
          <w:rFonts w:ascii="Times New Roman" w:hAnsi="Times New Roman"/>
          <w:sz w:val="24"/>
          <w:szCs w:val="24"/>
          <w:lang w:val="en-GB"/>
        </w:rPr>
      </w:pPr>
    </w:p>
    <w:p w14:paraId="42C49A8C" w14:textId="7AEB7014" w:rsidR="008A39AF" w:rsidRPr="00D74E85" w:rsidRDefault="008A39AF" w:rsidP="005F4A91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74E85">
        <w:rPr>
          <w:rFonts w:ascii="Times New Roman" w:hAnsi="Times New Roman"/>
          <w:sz w:val="24"/>
          <w:szCs w:val="24"/>
        </w:rPr>
        <w:t>Corresponding author</w:t>
      </w:r>
      <w:r w:rsidRPr="00D74E85">
        <w:rPr>
          <w:rFonts w:ascii="Times New Roman" w:hAnsi="Times New Roman"/>
          <w:b/>
          <w:bCs/>
          <w:sz w:val="24"/>
          <w:szCs w:val="24"/>
        </w:rPr>
        <w:t>*</w:t>
      </w:r>
      <w:r w:rsidRPr="00D74E85">
        <w:rPr>
          <w:rFonts w:ascii="Times New Roman" w:hAnsi="Times New Roman"/>
          <w:sz w:val="24"/>
          <w:szCs w:val="24"/>
        </w:rPr>
        <w:t xml:space="preserve">: </w:t>
      </w:r>
      <w:hyperlink r:id="rId4" w:history="1">
        <w:r w:rsidRPr="00D74E85">
          <w:rPr>
            <w:rStyle w:val="Hyperlink"/>
            <w:rFonts w:ascii="Times New Roman" w:hAnsi="Times New Roman"/>
            <w:sz w:val="24"/>
            <w:szCs w:val="24"/>
          </w:rPr>
          <w:t>walexy62@yahoo.com</w:t>
        </w:r>
      </w:hyperlink>
      <w:r w:rsidR="005F4A91">
        <w:rPr>
          <w:rStyle w:val="Hyperlink"/>
          <w:rFonts w:ascii="Times New Roman" w:hAnsi="Times New Roman"/>
          <w:sz w:val="24"/>
          <w:szCs w:val="24"/>
        </w:rPr>
        <w:t xml:space="preserve">,             </w:t>
      </w:r>
      <w:r w:rsidRPr="00D74E85">
        <w:rPr>
          <w:rFonts w:ascii="Times New Roman" w:hAnsi="Times New Roman"/>
          <w:sz w:val="24"/>
          <w:szCs w:val="24"/>
        </w:rPr>
        <w:t>Phone: +2348035826679</w:t>
      </w:r>
    </w:p>
    <w:p w14:paraId="0B69C6ED" w14:textId="77777777" w:rsidR="00D14369" w:rsidRPr="00700F30" w:rsidRDefault="00D14369" w:rsidP="00D14369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401324F" w14:textId="66CF39A3" w:rsidR="00D14369" w:rsidRPr="00700F30" w:rsidRDefault="009C26C2" w:rsidP="00D14369">
      <w:pPr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>I</w:t>
      </w:r>
      <w:r w:rsidR="00D14369" w:rsidRPr="00700F30">
        <w:rPr>
          <w:rFonts w:ascii="Times New Roman" w:hAnsi="Times New Roman"/>
          <w:sz w:val="24"/>
          <w:szCs w:val="24"/>
        </w:rPr>
        <w:t xml:space="preserve"> hope that you will find it suitable for publication in your widely read </w:t>
      </w:r>
      <w:r w:rsidR="003F7255" w:rsidRPr="00700F30">
        <w:rPr>
          <w:rFonts w:ascii="Times New Roman" w:hAnsi="Times New Roman"/>
          <w:sz w:val="24"/>
          <w:szCs w:val="24"/>
        </w:rPr>
        <w:t>journal.</w:t>
      </w:r>
    </w:p>
    <w:p w14:paraId="6CF3F416" w14:textId="77777777" w:rsidR="00D14369" w:rsidRPr="00700F30" w:rsidRDefault="00D14369" w:rsidP="00D14369">
      <w:pPr>
        <w:rPr>
          <w:rFonts w:ascii="Times New Roman" w:hAnsi="Times New Roman"/>
          <w:sz w:val="24"/>
          <w:szCs w:val="24"/>
        </w:rPr>
      </w:pPr>
    </w:p>
    <w:p w14:paraId="65E7E5B4" w14:textId="77777777" w:rsidR="00D14369" w:rsidRPr="00700F30" w:rsidRDefault="00D14369" w:rsidP="00D14369">
      <w:pPr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>Best regards</w:t>
      </w:r>
    </w:p>
    <w:p w14:paraId="0C641205" w14:textId="77777777" w:rsidR="00D14369" w:rsidRPr="00700F30" w:rsidRDefault="00D14369" w:rsidP="00D14369">
      <w:pPr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91C8A14" wp14:editId="104207A9">
            <wp:extent cx="1304925" cy="704850"/>
            <wp:effectExtent l="0" t="0" r="9525" b="0"/>
            <wp:docPr id="2" name="Picture 2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titl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40" t="32957" r="37340" b="44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4054E" w14:textId="03656617" w:rsidR="00D14369" w:rsidRPr="00700F30" w:rsidRDefault="00D14369" w:rsidP="00D14369">
      <w:pPr>
        <w:rPr>
          <w:rFonts w:ascii="Times New Roman" w:hAnsi="Times New Roman"/>
          <w:sz w:val="24"/>
          <w:szCs w:val="24"/>
        </w:rPr>
      </w:pPr>
      <w:r w:rsidRPr="00700F30">
        <w:rPr>
          <w:rFonts w:ascii="Times New Roman" w:hAnsi="Times New Roman"/>
          <w:sz w:val="24"/>
          <w:szCs w:val="24"/>
        </w:rPr>
        <w:t>Adewale Adewuyi</w:t>
      </w:r>
    </w:p>
    <w:sectPr w:rsidR="00D14369" w:rsidRPr="00700F30" w:rsidSect="00731F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DMzNTcwMjM3sDRR0lEKTi0uzszPAykwrgUAmUQDiSwAAAA="/>
  </w:docVars>
  <w:rsids>
    <w:rsidRoot w:val="00871AE9"/>
    <w:rsid w:val="00004197"/>
    <w:rsid w:val="000263EF"/>
    <w:rsid w:val="0004763C"/>
    <w:rsid w:val="00055CD7"/>
    <w:rsid w:val="00056976"/>
    <w:rsid w:val="00070930"/>
    <w:rsid w:val="00072451"/>
    <w:rsid w:val="000730DD"/>
    <w:rsid w:val="00093A51"/>
    <w:rsid w:val="00096712"/>
    <w:rsid w:val="000A1869"/>
    <w:rsid w:val="000A514B"/>
    <w:rsid w:val="000B1E78"/>
    <w:rsid w:val="000E4FAF"/>
    <w:rsid w:val="000F01A7"/>
    <w:rsid w:val="00103FF6"/>
    <w:rsid w:val="0011448A"/>
    <w:rsid w:val="00114769"/>
    <w:rsid w:val="00116134"/>
    <w:rsid w:val="00125CC7"/>
    <w:rsid w:val="00131FE9"/>
    <w:rsid w:val="00136087"/>
    <w:rsid w:val="00146014"/>
    <w:rsid w:val="0015348A"/>
    <w:rsid w:val="001572C3"/>
    <w:rsid w:val="00167B34"/>
    <w:rsid w:val="00171578"/>
    <w:rsid w:val="001843FB"/>
    <w:rsid w:val="001871C3"/>
    <w:rsid w:val="001B6BCA"/>
    <w:rsid w:val="001D2927"/>
    <w:rsid w:val="001D5BEB"/>
    <w:rsid w:val="001E7B46"/>
    <w:rsid w:val="00226F54"/>
    <w:rsid w:val="002418AA"/>
    <w:rsid w:val="00241C96"/>
    <w:rsid w:val="00250BAB"/>
    <w:rsid w:val="0028414C"/>
    <w:rsid w:val="00296538"/>
    <w:rsid w:val="002B5E5A"/>
    <w:rsid w:val="002C0E03"/>
    <w:rsid w:val="002F1852"/>
    <w:rsid w:val="002F2FDA"/>
    <w:rsid w:val="002F7F4D"/>
    <w:rsid w:val="00301FB5"/>
    <w:rsid w:val="00327D0C"/>
    <w:rsid w:val="00330859"/>
    <w:rsid w:val="00331AE1"/>
    <w:rsid w:val="00331F14"/>
    <w:rsid w:val="003361D3"/>
    <w:rsid w:val="00366111"/>
    <w:rsid w:val="003715AD"/>
    <w:rsid w:val="0039484B"/>
    <w:rsid w:val="003C57A9"/>
    <w:rsid w:val="003D5204"/>
    <w:rsid w:val="003D742A"/>
    <w:rsid w:val="003E3D5E"/>
    <w:rsid w:val="003E3ED5"/>
    <w:rsid w:val="003E59E3"/>
    <w:rsid w:val="003E7134"/>
    <w:rsid w:val="003E7682"/>
    <w:rsid w:val="003F7255"/>
    <w:rsid w:val="00405D5D"/>
    <w:rsid w:val="00410707"/>
    <w:rsid w:val="0041614A"/>
    <w:rsid w:val="00425085"/>
    <w:rsid w:val="004501C3"/>
    <w:rsid w:val="00452470"/>
    <w:rsid w:val="00452A22"/>
    <w:rsid w:val="00453512"/>
    <w:rsid w:val="004542C3"/>
    <w:rsid w:val="0045687E"/>
    <w:rsid w:val="004879CE"/>
    <w:rsid w:val="004B0A18"/>
    <w:rsid w:val="004B487A"/>
    <w:rsid w:val="004F3E02"/>
    <w:rsid w:val="005008B3"/>
    <w:rsid w:val="00500C0F"/>
    <w:rsid w:val="00512DE2"/>
    <w:rsid w:val="0051448B"/>
    <w:rsid w:val="005331BB"/>
    <w:rsid w:val="00535D48"/>
    <w:rsid w:val="005404FB"/>
    <w:rsid w:val="005560E1"/>
    <w:rsid w:val="00577B4F"/>
    <w:rsid w:val="0058137B"/>
    <w:rsid w:val="00585927"/>
    <w:rsid w:val="00594C7D"/>
    <w:rsid w:val="0059621B"/>
    <w:rsid w:val="005A7F0C"/>
    <w:rsid w:val="005B5391"/>
    <w:rsid w:val="005C6952"/>
    <w:rsid w:val="005C728B"/>
    <w:rsid w:val="005D2F6B"/>
    <w:rsid w:val="005F392D"/>
    <w:rsid w:val="005F4A91"/>
    <w:rsid w:val="0060634D"/>
    <w:rsid w:val="00626B94"/>
    <w:rsid w:val="00637309"/>
    <w:rsid w:val="00637AE7"/>
    <w:rsid w:val="006535C7"/>
    <w:rsid w:val="00660284"/>
    <w:rsid w:val="006627C3"/>
    <w:rsid w:val="00663277"/>
    <w:rsid w:val="006654A1"/>
    <w:rsid w:val="00694D12"/>
    <w:rsid w:val="006B5333"/>
    <w:rsid w:val="006D04B9"/>
    <w:rsid w:val="006E66F4"/>
    <w:rsid w:val="00700F30"/>
    <w:rsid w:val="00710844"/>
    <w:rsid w:val="00713888"/>
    <w:rsid w:val="0071553A"/>
    <w:rsid w:val="007162B0"/>
    <w:rsid w:val="00723102"/>
    <w:rsid w:val="00731F9C"/>
    <w:rsid w:val="00774F76"/>
    <w:rsid w:val="00782CFE"/>
    <w:rsid w:val="007B015F"/>
    <w:rsid w:val="007B4249"/>
    <w:rsid w:val="007C6296"/>
    <w:rsid w:val="007C701A"/>
    <w:rsid w:val="007D11DF"/>
    <w:rsid w:val="00843AC1"/>
    <w:rsid w:val="00863956"/>
    <w:rsid w:val="008641AD"/>
    <w:rsid w:val="00871AE9"/>
    <w:rsid w:val="00881EF7"/>
    <w:rsid w:val="0088739E"/>
    <w:rsid w:val="008A39AF"/>
    <w:rsid w:val="008D7E9B"/>
    <w:rsid w:val="008E25E6"/>
    <w:rsid w:val="0093005A"/>
    <w:rsid w:val="00932831"/>
    <w:rsid w:val="00936D76"/>
    <w:rsid w:val="00937203"/>
    <w:rsid w:val="00937E05"/>
    <w:rsid w:val="0094091A"/>
    <w:rsid w:val="00942297"/>
    <w:rsid w:val="00946F56"/>
    <w:rsid w:val="00962AE1"/>
    <w:rsid w:val="00990ECE"/>
    <w:rsid w:val="009958C2"/>
    <w:rsid w:val="009B4872"/>
    <w:rsid w:val="009C26C2"/>
    <w:rsid w:val="009C2B2F"/>
    <w:rsid w:val="009E518D"/>
    <w:rsid w:val="009E530C"/>
    <w:rsid w:val="00A353D9"/>
    <w:rsid w:val="00A4152D"/>
    <w:rsid w:val="00A4340E"/>
    <w:rsid w:val="00A43F81"/>
    <w:rsid w:val="00A45D00"/>
    <w:rsid w:val="00A812CA"/>
    <w:rsid w:val="00A85D8F"/>
    <w:rsid w:val="00A96912"/>
    <w:rsid w:val="00A97D66"/>
    <w:rsid w:val="00AA1B1C"/>
    <w:rsid w:val="00AB09D5"/>
    <w:rsid w:val="00AC0F6E"/>
    <w:rsid w:val="00AC36C6"/>
    <w:rsid w:val="00AC4034"/>
    <w:rsid w:val="00AF6A31"/>
    <w:rsid w:val="00B165A5"/>
    <w:rsid w:val="00B20515"/>
    <w:rsid w:val="00B3433F"/>
    <w:rsid w:val="00B3766A"/>
    <w:rsid w:val="00B502FB"/>
    <w:rsid w:val="00B51C01"/>
    <w:rsid w:val="00B53A8B"/>
    <w:rsid w:val="00B67110"/>
    <w:rsid w:val="00B95F43"/>
    <w:rsid w:val="00B97788"/>
    <w:rsid w:val="00BA1014"/>
    <w:rsid w:val="00BF0703"/>
    <w:rsid w:val="00C0178E"/>
    <w:rsid w:val="00C11124"/>
    <w:rsid w:val="00C50F61"/>
    <w:rsid w:val="00C67368"/>
    <w:rsid w:val="00C71DF0"/>
    <w:rsid w:val="00C848B0"/>
    <w:rsid w:val="00C860F3"/>
    <w:rsid w:val="00C919C0"/>
    <w:rsid w:val="00C96039"/>
    <w:rsid w:val="00CA3F6F"/>
    <w:rsid w:val="00CB5F62"/>
    <w:rsid w:val="00CD61FB"/>
    <w:rsid w:val="00CE6FD4"/>
    <w:rsid w:val="00D02FDD"/>
    <w:rsid w:val="00D14369"/>
    <w:rsid w:val="00D221C8"/>
    <w:rsid w:val="00D45E7C"/>
    <w:rsid w:val="00D46101"/>
    <w:rsid w:val="00D4782E"/>
    <w:rsid w:val="00D52B25"/>
    <w:rsid w:val="00D74E85"/>
    <w:rsid w:val="00D752F5"/>
    <w:rsid w:val="00D756AB"/>
    <w:rsid w:val="00D91F88"/>
    <w:rsid w:val="00D92705"/>
    <w:rsid w:val="00D959E5"/>
    <w:rsid w:val="00DC5914"/>
    <w:rsid w:val="00DD4BFA"/>
    <w:rsid w:val="00DE072E"/>
    <w:rsid w:val="00DE4E5D"/>
    <w:rsid w:val="00DF1E71"/>
    <w:rsid w:val="00E21F9A"/>
    <w:rsid w:val="00E46CE4"/>
    <w:rsid w:val="00E55FB3"/>
    <w:rsid w:val="00E75F83"/>
    <w:rsid w:val="00E94C31"/>
    <w:rsid w:val="00EC3B9B"/>
    <w:rsid w:val="00EE2DD8"/>
    <w:rsid w:val="00EE5B3A"/>
    <w:rsid w:val="00EF3EAF"/>
    <w:rsid w:val="00F149E0"/>
    <w:rsid w:val="00F34732"/>
    <w:rsid w:val="00F37ACA"/>
    <w:rsid w:val="00F61D0F"/>
    <w:rsid w:val="00F76DBC"/>
    <w:rsid w:val="00F954C3"/>
    <w:rsid w:val="00FC33B3"/>
    <w:rsid w:val="00FD4569"/>
    <w:rsid w:val="00FE1833"/>
    <w:rsid w:val="00FE5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2942D"/>
  <w15:docId w15:val="{8E164A8E-F9B0-4FFA-AB59-68365938C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F9C"/>
    <w:pPr>
      <w:spacing w:after="20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096712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871AE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rsid w:val="00871AE9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096712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grid10">
    <w:name w:val="grid_10"/>
    <w:basedOn w:val="DefaultParagraphFont"/>
    <w:rsid w:val="00774F76"/>
  </w:style>
  <w:style w:type="character" w:styleId="Emphasis">
    <w:name w:val="Emphasis"/>
    <w:uiPriority w:val="20"/>
    <w:qFormat/>
    <w:rsid w:val="00AC36C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E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E5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4782E"/>
    <w:rPr>
      <w:b/>
      <w:bCs/>
    </w:rPr>
  </w:style>
  <w:style w:type="character" w:customStyle="1" w:styleId="un">
    <w:name w:val="u_n"/>
    <w:basedOn w:val="DefaultParagraphFont"/>
    <w:rsid w:val="00D221C8"/>
  </w:style>
  <w:style w:type="character" w:customStyle="1" w:styleId="hlfld-title">
    <w:name w:val="hlfld-title"/>
    <w:basedOn w:val="DefaultParagraphFont"/>
    <w:rsid w:val="00B205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8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02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7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walexy62@yahoo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8</CharactersWithSpaces>
  <SharedDoc>false</SharedDoc>
  <HLinks>
    <vt:vector size="6" baseType="variant">
      <vt:variant>
        <vt:i4>3670040</vt:i4>
      </vt:variant>
      <vt:variant>
        <vt:i4>0</vt:i4>
      </vt:variant>
      <vt:variant>
        <vt:i4>0</vt:i4>
      </vt:variant>
      <vt:variant>
        <vt:i4>5</vt:i4>
      </vt:variant>
      <vt:variant>
        <vt:lpwstr>mailto:walexy6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exy</dc:creator>
  <cp:lastModifiedBy>adewale adewuyi</cp:lastModifiedBy>
  <cp:revision>8</cp:revision>
  <dcterms:created xsi:type="dcterms:W3CDTF">2023-04-26T12:57:00Z</dcterms:created>
  <dcterms:modified xsi:type="dcterms:W3CDTF">2023-04-26T12:58:00Z</dcterms:modified>
</cp:coreProperties>
</file>